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3CC9608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8A785C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F7A1E">
        <w:t>Owner’s Manuals</w:t>
      </w:r>
      <w:r w:rsidR="00FD2564">
        <w:t>, Service Information, Technical Service Bulletins</w:t>
      </w:r>
    </w:p>
    <w:p w14:paraId="51F9DC29" w14:textId="0CDDE73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D2564">
        <w:t>Recalls and Campaigns, Work Order, and Service Records</w:t>
      </w:r>
    </w:p>
    <w:p w14:paraId="3E202028" w14:textId="168CE176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136257">
        <w:t>Parts of a Vehicle, Front-Wheel Drive verses Rear-Wheel Drive. And Vehicle Identification</w:t>
      </w:r>
      <w:r w:rsidRPr="00DF2F45">
        <w:t xml:space="preserve"> </w:t>
      </w:r>
    </w:p>
    <w:p w14:paraId="6975F57B" w14:textId="39438B60" w:rsidR="000E2C6C" w:rsidRPr="00DF2F45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032C74">
        <w:t>Vehicle Safety Certification Label and VECI Lab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322BA4D" w14:textId="5AB40553" w:rsidR="00DF2F45" w:rsidRPr="00DF2F45" w:rsidRDefault="008F46C1" w:rsidP="00A868F1">
      <w:pPr>
        <w:spacing w:after="0"/>
        <w:ind w:left="450" w:right="-810"/>
      </w:pPr>
      <w:r>
        <w:t xml:space="preserve">1. </w:t>
      </w:r>
      <w:r w:rsidR="00A868F1">
        <w:t>Discuss the importance of vehicle owner’s manuals, service records, and service information.</w:t>
      </w:r>
    </w:p>
    <w:p w14:paraId="6651C1A9" w14:textId="51D3C6D2" w:rsidR="00DF2F45" w:rsidRPr="00DF2F45" w:rsidRDefault="008F46C1" w:rsidP="004637B0">
      <w:pPr>
        <w:spacing w:after="0"/>
        <w:ind w:left="450" w:right="-810"/>
      </w:pPr>
      <w:r>
        <w:t xml:space="preserve">2. </w:t>
      </w:r>
      <w:r w:rsidR="00A868F1">
        <w:t>E</w:t>
      </w:r>
      <w:r w:rsidR="00A868F1" w:rsidRPr="00A868F1">
        <w:t>xplain the different types of service information.</w:t>
      </w:r>
    </w:p>
    <w:p w14:paraId="697F583F" w14:textId="0CEA7438" w:rsidR="00DF2F45" w:rsidRDefault="008F46C1" w:rsidP="004637B0">
      <w:pPr>
        <w:spacing w:after="0"/>
        <w:ind w:left="450" w:right="-810"/>
      </w:pPr>
      <w:r>
        <w:t xml:space="preserve">3. </w:t>
      </w:r>
      <w:r w:rsidR="001F7A1E">
        <w:t>D</w:t>
      </w:r>
      <w:r w:rsidR="00A868F1" w:rsidRPr="00A868F1">
        <w:t>escribe vehicle recalls and campaigns.</w:t>
      </w:r>
    </w:p>
    <w:p w14:paraId="230B6576" w14:textId="7C2B0CBA" w:rsidR="00492E83" w:rsidRDefault="00492E83" w:rsidP="004637B0">
      <w:pPr>
        <w:spacing w:after="0"/>
        <w:ind w:left="450" w:right="-810"/>
      </w:pPr>
      <w:r>
        <w:t>4.</w:t>
      </w:r>
      <w:r w:rsidR="00E4311A">
        <w:t xml:space="preserve"> </w:t>
      </w:r>
      <w:r w:rsidR="00B67969">
        <w:t>D</w:t>
      </w:r>
      <w:r w:rsidR="00E4311A" w:rsidRPr="00E4311A">
        <w:t>iscuss the importance of the work order.</w:t>
      </w:r>
    </w:p>
    <w:p w14:paraId="2CD05D26" w14:textId="009E9DF5" w:rsidR="00492E83" w:rsidRDefault="00492E83" w:rsidP="004637B0">
      <w:pPr>
        <w:spacing w:after="0"/>
        <w:ind w:left="450" w:right="-810"/>
      </w:pPr>
      <w:r>
        <w:t>5.</w:t>
      </w:r>
      <w:r w:rsidR="00E4311A">
        <w:t xml:space="preserve"> </w:t>
      </w:r>
      <w:r w:rsidR="001F7A1E">
        <w:t>E</w:t>
      </w:r>
      <w:r w:rsidR="00E4311A" w:rsidRPr="00E4311A">
        <w:t>xplain why service records are important.</w:t>
      </w:r>
    </w:p>
    <w:p w14:paraId="523EFC3E" w14:textId="0EB963F0" w:rsidR="00492E83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1F7A1E">
        <w:t>D</w:t>
      </w:r>
      <w:r w:rsidR="00E4311A">
        <w:t>iscuss the parts of a vehicle, and differentiate between front-wheel drive and rear-wheel drive.</w:t>
      </w:r>
    </w:p>
    <w:p w14:paraId="6AFDC467" w14:textId="2E837D07" w:rsidR="00492E83" w:rsidRDefault="00A868F1" w:rsidP="00E4311A">
      <w:pPr>
        <w:spacing w:after="0"/>
        <w:ind w:left="450" w:right="-810"/>
      </w:pPr>
      <w:r>
        <w:t>7.</w:t>
      </w:r>
      <w:r w:rsidR="00E4311A">
        <w:t xml:space="preserve"> </w:t>
      </w:r>
      <w:r w:rsidR="001F7A1E">
        <w:t>E</w:t>
      </w:r>
      <w:r w:rsidR="00E4311A">
        <w:t xml:space="preserve">xplain vehicle identification, vehicle safety certification label, and the </w:t>
      </w:r>
      <w:r w:rsidR="001F7A1E">
        <w:t>VECI</w:t>
      </w:r>
      <w:r w:rsidR="00E4311A">
        <w:t xml:space="preserve"> label.</w:t>
      </w:r>
    </w:p>
    <w:p w14:paraId="4D29B0F2" w14:textId="564BC5AA" w:rsidR="00A868F1" w:rsidRDefault="00A868F1" w:rsidP="004637B0">
      <w:pPr>
        <w:spacing w:after="0"/>
        <w:ind w:left="450" w:right="-810"/>
      </w:pPr>
      <w:r>
        <w:t>8.</w:t>
      </w:r>
      <w:r w:rsidR="00E4311A">
        <w:t xml:space="preserve"> </w:t>
      </w:r>
      <w:r w:rsidR="001F7A1E">
        <w:t>D</w:t>
      </w:r>
      <w:r w:rsidR="00E4311A" w:rsidRPr="00E4311A">
        <w:t>iscuss the different types of emission standards.</w:t>
      </w:r>
    </w:p>
    <w:p w14:paraId="19FCC82E" w14:textId="1434A7D1" w:rsidR="00A868F1" w:rsidRPr="00DF2F45" w:rsidRDefault="00A868F1" w:rsidP="004637B0">
      <w:pPr>
        <w:spacing w:after="0"/>
        <w:ind w:left="450" w:right="-810"/>
      </w:pPr>
      <w:r>
        <w:t>9.</w:t>
      </w:r>
      <w:r w:rsidR="001F7A1E">
        <w:t xml:space="preserve"> E</w:t>
      </w:r>
      <w:r w:rsidR="001F7A1E" w:rsidRPr="001F7A1E">
        <w:t>xplain calibration codes and casting numbers.</w:t>
      </w:r>
    </w:p>
    <w:p w14:paraId="55695049" w14:textId="3B4167FF" w:rsidR="00DF2F45" w:rsidRPr="00DF2F45" w:rsidRDefault="00F25410" w:rsidP="004637B0">
      <w:pPr>
        <w:ind w:left="450" w:right="-810"/>
      </w:pPr>
      <w:r>
        <w:t xml:space="preserve"> 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6A50938E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723978">
        <w:t>Work Order and OBD II Diagnostic Trouble Code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770862D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3DA785C6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38B9FF4" w14:textId="5BF8E871" w:rsidR="00DF2F45" w:rsidRPr="00DF2F45" w:rsidRDefault="009E77DF" w:rsidP="004637B0">
      <w:pPr>
        <w:spacing w:after="0"/>
        <w:ind w:left="450" w:right="-810"/>
      </w:pPr>
      <w:r w:rsidRPr="00460C4E">
        <w:t xml:space="preserve">1. </w:t>
      </w:r>
      <w:r w:rsidR="00CC06DE" w:rsidRPr="00460C4E">
        <w:t>Task Sheet:</w:t>
      </w:r>
      <w:r w:rsidR="00CC06DE">
        <w:rPr>
          <w:sz w:val="20"/>
        </w:rPr>
        <w:t xml:space="preserve"> </w:t>
      </w:r>
      <w:r w:rsidR="00CC06DE">
        <w:t>Work Order and OBD II Diagnostic Trouble Code</w:t>
      </w:r>
      <w:r w:rsidR="00CC06DE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77777777" w:rsidR="00DA1A6E" w:rsidRDefault="00DA1A6E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49234" w14:textId="77777777" w:rsidR="00974A08" w:rsidRDefault="00974A08" w:rsidP="00E43A7A">
      <w:pPr>
        <w:spacing w:after="0" w:line="240" w:lineRule="auto"/>
      </w:pPr>
      <w:r>
        <w:separator/>
      </w:r>
    </w:p>
  </w:endnote>
  <w:endnote w:type="continuationSeparator" w:id="0">
    <w:p w14:paraId="02B0E680" w14:textId="77777777" w:rsidR="00974A08" w:rsidRDefault="00974A0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08167" w14:textId="77777777" w:rsidR="00974A08" w:rsidRDefault="00974A08" w:rsidP="00E43A7A">
      <w:pPr>
        <w:spacing w:after="0" w:line="240" w:lineRule="auto"/>
      </w:pPr>
      <w:r>
        <w:separator/>
      </w:r>
    </w:p>
  </w:footnote>
  <w:footnote w:type="continuationSeparator" w:id="0">
    <w:p w14:paraId="4DD014C7" w14:textId="77777777" w:rsidR="00974A08" w:rsidRDefault="00974A0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qwUAW9HViywAAAA=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74A08"/>
    <w:rsid w:val="009C69F8"/>
    <w:rsid w:val="009D2A57"/>
    <w:rsid w:val="009D4174"/>
    <w:rsid w:val="009E77DF"/>
    <w:rsid w:val="009F3062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82643"/>
    <w:rsid w:val="00CA1EC5"/>
    <w:rsid w:val="00CC06DE"/>
    <w:rsid w:val="00D524C5"/>
    <w:rsid w:val="00DA1A6E"/>
    <w:rsid w:val="00DA491F"/>
    <w:rsid w:val="00DF2F45"/>
    <w:rsid w:val="00E202C9"/>
    <w:rsid w:val="00E4311A"/>
    <w:rsid w:val="00E43A7A"/>
    <w:rsid w:val="00E9309E"/>
    <w:rsid w:val="00F008E4"/>
    <w:rsid w:val="00F2511E"/>
    <w:rsid w:val="00F25410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3</cp:revision>
  <cp:lastPrinted>2022-03-23T16:47:00Z</cp:lastPrinted>
  <dcterms:created xsi:type="dcterms:W3CDTF">2019-12-09T16:24:00Z</dcterms:created>
  <dcterms:modified xsi:type="dcterms:W3CDTF">2022-03-24T13:12:00Z</dcterms:modified>
</cp:coreProperties>
</file>